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7E77" w:rsidRPr="00904CED" w:rsidRDefault="00A95C78" w:rsidP="00B51426">
      <w:pPr>
        <w:pBdr>
          <w:bottom w:val="single" w:sz="6" w:space="1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spacing w:line="276" w:lineRule="auto"/>
        <w:jc w:val="center"/>
        <w:rPr>
          <w:rFonts w:ascii="华文细黑" w:eastAsia="华文细黑" w:hAnsi="华文细黑"/>
          <w:b/>
          <w:color w:val="9B0000"/>
          <w:w w:val="90"/>
          <w:sz w:val="36"/>
          <w:szCs w:val="36"/>
        </w:rPr>
      </w:pPr>
      <w:r w:rsidRPr="00904CED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202</w:t>
      </w:r>
      <w:r w:rsidR="002E5C11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2</w:t>
      </w:r>
      <w:r w:rsidR="00B73EAA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B73EAA" w:rsidRPr="00904CED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BIMFA</w:t>
      </w:r>
      <w:r w:rsidR="00420870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F81ACE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正式学员</w:t>
      </w:r>
      <w:r w:rsidR="00437E77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报名表</w:t>
      </w:r>
      <w:r w:rsidR="001C4B16" w:rsidRPr="00904CED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（电子版）</w:t>
      </w:r>
    </w:p>
    <w:tbl>
      <w:tblPr>
        <w:tblpPr w:leftFromText="180" w:rightFromText="180" w:vertAnchor="page" w:horzAnchor="margin" w:tblpY="1891"/>
        <w:tblW w:w="9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199"/>
        <w:gridCol w:w="1589"/>
        <w:gridCol w:w="853"/>
        <w:gridCol w:w="497"/>
        <w:gridCol w:w="1800"/>
        <w:gridCol w:w="1339"/>
      </w:tblGrid>
      <w:tr w:rsidR="00CC2C3E" w:rsidRPr="00A37805" w:rsidTr="00AD5EA2">
        <w:trPr>
          <w:trHeight w:val="3502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</w:rPr>
            </w:pPr>
            <w:r w:rsidRPr="00A37805">
              <w:rPr>
                <w:rFonts w:eastAsiaTheme="minorEastAsia" w:hint="eastAsia"/>
                <w:b/>
              </w:rPr>
              <w:t>（</w:t>
            </w:r>
            <w:r w:rsidR="00995D14" w:rsidRPr="00A37805">
              <w:rPr>
                <w:rFonts w:eastAsiaTheme="minorEastAsia" w:hint="eastAsia"/>
                <w:b/>
              </w:rPr>
              <w:t>提供</w:t>
            </w:r>
            <w:r w:rsidRPr="00A37805">
              <w:rPr>
                <w:rFonts w:eastAsiaTheme="minorEastAsia" w:hint="eastAsia"/>
                <w:b/>
              </w:rPr>
              <w:t>半身近照）</w:t>
            </w:r>
          </w:p>
        </w:tc>
        <w:tc>
          <w:tcPr>
            <w:tcW w:w="607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C11" w:rsidRPr="002E5C11" w:rsidRDefault="00CC2C3E" w:rsidP="00AD5EA2">
            <w:pPr>
              <w:spacing w:line="276" w:lineRule="auto"/>
              <w:rPr>
                <w:rFonts w:eastAsiaTheme="minorEastAsia"/>
                <w:b/>
                <w:sz w:val="24"/>
                <w:u w:val="single"/>
              </w:rPr>
            </w:pPr>
            <w:r w:rsidRPr="002E5C11">
              <w:rPr>
                <w:rFonts w:eastAsiaTheme="minorEastAsia" w:hint="eastAsia"/>
                <w:b/>
                <w:sz w:val="20"/>
                <w:u w:val="single"/>
              </w:rPr>
              <w:t>报名资料</w:t>
            </w:r>
            <w:r w:rsidR="002E5C11" w:rsidRPr="002E5C11">
              <w:rPr>
                <w:rFonts w:eastAsiaTheme="minorEastAsia" w:hint="eastAsia"/>
                <w:b/>
                <w:sz w:val="24"/>
              </w:rPr>
              <w:t xml:space="preserve"> (</w:t>
            </w:r>
            <w:r w:rsidR="005B4A2F" w:rsidRPr="002E5C11">
              <w:rPr>
                <w:rFonts w:eastAsiaTheme="minorEastAsia" w:hint="eastAsia"/>
                <w:b/>
                <w:sz w:val="20"/>
                <w:szCs w:val="18"/>
              </w:rPr>
              <w:t>请</w:t>
            </w:r>
            <w:r w:rsidR="00073D93" w:rsidRPr="002E5C11">
              <w:rPr>
                <w:rFonts w:eastAsiaTheme="minorEastAsia" w:hint="eastAsia"/>
                <w:b/>
                <w:sz w:val="20"/>
                <w:szCs w:val="18"/>
              </w:rPr>
              <w:t>标注</w:t>
            </w:r>
            <w:r w:rsidR="005B4A2F" w:rsidRPr="002E5C11">
              <w:rPr>
                <w:rFonts w:eastAsiaTheme="minorEastAsia" w:hint="eastAsia"/>
                <w:b/>
                <w:sz w:val="20"/>
                <w:szCs w:val="18"/>
              </w:rPr>
              <w:t>选择</w:t>
            </w:r>
            <w:r w:rsidR="002E5C11" w:rsidRPr="002E5C11">
              <w:rPr>
                <w:rFonts w:eastAsiaTheme="minorEastAsia" w:hint="eastAsia"/>
                <w:b/>
                <w:sz w:val="20"/>
                <w:szCs w:val="18"/>
              </w:rPr>
              <w:t>)</w:t>
            </w:r>
            <w:r w:rsidR="005B4A2F" w:rsidRPr="002E5C11">
              <w:rPr>
                <w:rFonts w:eastAsiaTheme="minorEastAsia"/>
                <w:b/>
                <w:sz w:val="20"/>
                <w:szCs w:val="18"/>
              </w:rPr>
              <w:t xml:space="preserve">: </w:t>
            </w:r>
            <w:r w:rsidR="008A74DC" w:rsidRPr="002E5C11">
              <w:rPr>
                <w:rFonts w:eastAsiaTheme="minorEastAsia"/>
                <w:b/>
                <w:sz w:val="20"/>
                <w:szCs w:val="18"/>
              </w:rPr>
              <w:t xml:space="preserve"> </w:t>
            </w:r>
            <w:r w:rsidR="00C2562C" w:rsidRPr="002E5C11">
              <w:rPr>
                <w:rFonts w:eastAsiaTheme="minorEastAsia" w:hint="eastAsia"/>
                <w:b/>
                <w:sz w:val="20"/>
                <w:szCs w:val="18"/>
              </w:rPr>
              <w:t xml:space="preserve">  </w:t>
            </w:r>
          </w:p>
          <w:p w:rsidR="00F47961" w:rsidRPr="002E5C11" w:rsidRDefault="002E5C11" w:rsidP="00AD5EA2">
            <w:pPr>
              <w:spacing w:line="276" w:lineRule="auto"/>
              <w:rPr>
                <w:rFonts w:eastAsiaTheme="minorEastAsia"/>
                <w:b/>
                <w:sz w:val="22"/>
                <w:szCs w:val="18"/>
              </w:rPr>
            </w:pPr>
            <w:r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sym w:font="Wingdings" w:char="F0A8"/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 w:rsidR="00F47961" w:rsidRPr="002E5C11">
              <w:rPr>
                <w:rFonts w:eastAsiaTheme="minorEastAsia"/>
                <w:b/>
                <w:sz w:val="22"/>
                <w:szCs w:val="18"/>
              </w:rPr>
              <w:t>A:</w:t>
            </w:r>
            <w:r w:rsidR="00F47961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073D93" w:rsidRPr="002E5C11">
              <w:rPr>
                <w:rFonts w:eastAsiaTheme="minorEastAsia"/>
                <w:b/>
                <w:sz w:val="22"/>
                <w:szCs w:val="18"/>
              </w:rPr>
              <w:t xml:space="preserve"> </w:t>
            </w:r>
            <w:r w:rsidR="00CC2C3E" w:rsidRPr="002E5C11">
              <w:rPr>
                <w:rFonts w:eastAsiaTheme="minorEastAsia" w:hint="eastAsia"/>
                <w:b/>
                <w:sz w:val="22"/>
                <w:szCs w:val="18"/>
              </w:rPr>
              <w:t>全程两周学员</w:t>
            </w:r>
            <w:r w:rsidR="00C967A4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5B4A2F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F47961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C967A4"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>（优先排选老师排课</w:t>
            </w:r>
            <w:r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 xml:space="preserve">; </w:t>
            </w:r>
            <w:r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>可加课多节</w:t>
            </w:r>
            <w:r w:rsidR="00C967A4"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>）</w:t>
            </w:r>
            <w:r w:rsidR="005B4A2F" w:rsidRPr="002E5C11">
              <w:rPr>
                <w:rFonts w:eastAsiaTheme="minorEastAsia" w:hint="eastAsia"/>
                <w:b/>
                <w:sz w:val="18"/>
                <w:szCs w:val="18"/>
              </w:rPr>
              <w:t xml:space="preserve">    </w:t>
            </w:r>
            <w:r w:rsidR="00F47961" w:rsidRPr="002E5C11">
              <w:rPr>
                <w:rFonts w:eastAsiaTheme="minorEastAsia"/>
                <w:b/>
                <w:sz w:val="18"/>
                <w:szCs w:val="18"/>
              </w:rPr>
              <w:t xml:space="preserve">  </w:t>
            </w:r>
          </w:p>
          <w:p w:rsidR="005E2A40" w:rsidRPr="002E5C11" w:rsidRDefault="002E5C11" w:rsidP="00AD5EA2">
            <w:pPr>
              <w:spacing w:line="276" w:lineRule="auto"/>
              <w:rPr>
                <w:rFonts w:eastAsiaTheme="minorEastAsia"/>
                <w:b/>
                <w:sz w:val="22"/>
                <w:szCs w:val="18"/>
              </w:rPr>
            </w:pPr>
            <w:r>
              <w:rPr>
                <w:rFonts w:eastAsiaTheme="minorEastAsia" w:hint="eastAsia"/>
                <w:b/>
                <w:sz w:val="22"/>
                <w:szCs w:val="18"/>
              </w:rPr>
              <w:t xml:space="preserve">      </w:t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sym w:font="Wingdings" w:char="F0A8"/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5E2A40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 </w:t>
            </w:r>
            <w:r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F47961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B: </w:t>
            </w:r>
            <w:r w:rsidR="005E2A40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5E2A40" w:rsidRPr="002E5C11">
              <w:rPr>
                <w:rFonts w:eastAsiaTheme="minorEastAsia" w:hint="eastAsia"/>
                <w:b/>
                <w:sz w:val="22"/>
                <w:szCs w:val="18"/>
              </w:rPr>
              <w:t>前</w:t>
            </w:r>
            <w:r w:rsidR="00F47961" w:rsidRPr="002E5C11">
              <w:rPr>
                <w:rFonts w:eastAsiaTheme="minorEastAsia" w:hint="eastAsia"/>
                <w:b/>
                <w:sz w:val="22"/>
                <w:szCs w:val="18"/>
              </w:rPr>
              <w:t>半程</w:t>
            </w:r>
            <w:r w:rsidR="00CC2C3E" w:rsidRPr="002E5C11">
              <w:rPr>
                <w:rFonts w:eastAsiaTheme="minorEastAsia" w:hint="eastAsia"/>
                <w:b/>
                <w:sz w:val="22"/>
                <w:szCs w:val="18"/>
              </w:rPr>
              <w:t>学员</w:t>
            </w:r>
            <w:r w:rsidR="00A95C78" w:rsidRPr="002E5C11">
              <w:rPr>
                <w:rFonts w:eastAsiaTheme="minorEastAsia" w:hint="eastAsia"/>
                <w:b/>
                <w:sz w:val="22"/>
                <w:szCs w:val="18"/>
              </w:rPr>
              <w:t>8/</w:t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t>7</w:t>
            </w:r>
            <w:r w:rsidR="00A95C78" w:rsidRPr="002E5C11">
              <w:rPr>
                <w:rFonts w:eastAsiaTheme="minorEastAsia" w:hint="eastAsia"/>
                <w:b/>
                <w:sz w:val="22"/>
                <w:szCs w:val="18"/>
              </w:rPr>
              <w:t>-1</w:t>
            </w:r>
            <w:r w:rsidRPr="002E5C11">
              <w:rPr>
                <w:rFonts w:eastAsiaTheme="minorEastAsia" w:hint="eastAsia"/>
                <w:b/>
                <w:sz w:val="22"/>
                <w:szCs w:val="18"/>
              </w:rPr>
              <w:t>3</w:t>
            </w:r>
            <w:r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>（可加课一节）</w:t>
            </w:r>
          </w:p>
          <w:p w:rsidR="00CC2C3E" w:rsidRPr="002E5C11" w:rsidRDefault="005E2A40" w:rsidP="00AD5EA2">
            <w:pPr>
              <w:spacing w:line="276" w:lineRule="auto"/>
              <w:rPr>
                <w:rFonts w:eastAsiaTheme="minorEastAsia"/>
                <w:b/>
                <w:sz w:val="22"/>
                <w:szCs w:val="18"/>
              </w:rPr>
            </w:pPr>
            <w:r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 w:rsidR="002E5C11" w:rsidRPr="002E5C11">
              <w:rPr>
                <w:rFonts w:eastAsiaTheme="minorEastAsia"/>
                <w:b/>
                <w:sz w:val="22"/>
                <w:szCs w:val="18"/>
              </w:rPr>
              <w:t xml:space="preserve"> </w:t>
            </w:r>
            <w:r w:rsidR="002E5C11">
              <w:rPr>
                <w:rFonts w:eastAsiaTheme="minorEastAsia" w:hint="eastAsia"/>
                <w:b/>
                <w:sz w:val="22"/>
                <w:szCs w:val="18"/>
              </w:rPr>
              <w:t xml:space="preserve">  </w:t>
            </w:r>
            <w:r w:rsidR="002E5C11" w:rsidRPr="002E5C11">
              <w:rPr>
                <w:rFonts w:eastAsiaTheme="minorEastAsia" w:hint="eastAsia"/>
                <w:b/>
                <w:sz w:val="22"/>
                <w:szCs w:val="18"/>
              </w:rPr>
              <w:sym w:font="Wingdings" w:char="F0A8"/>
            </w:r>
            <w:r w:rsidR="002E5C11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2E5C11"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 w:rsidR="006456E1" w:rsidRPr="002E5C11">
              <w:rPr>
                <w:rFonts w:eastAsiaTheme="minorEastAsia" w:hint="eastAsia"/>
                <w:b/>
                <w:sz w:val="22"/>
                <w:szCs w:val="18"/>
              </w:rPr>
              <w:t>C</w:t>
            </w:r>
            <w:r w:rsidR="006456E1" w:rsidRPr="002E5C11">
              <w:rPr>
                <w:rFonts w:eastAsiaTheme="minorEastAsia"/>
                <w:b/>
                <w:sz w:val="22"/>
                <w:szCs w:val="18"/>
              </w:rPr>
              <w:t xml:space="preserve">: </w:t>
            </w:r>
            <w:r w:rsidR="00C967A4"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="00C967A4" w:rsidRPr="002E5C11">
              <w:rPr>
                <w:rFonts w:eastAsiaTheme="minorEastAsia" w:hint="eastAsia"/>
                <w:b/>
                <w:sz w:val="22"/>
                <w:szCs w:val="18"/>
              </w:rPr>
              <w:t>后</w:t>
            </w:r>
            <w:r w:rsidR="00F47961" w:rsidRPr="002E5C11">
              <w:rPr>
                <w:rFonts w:eastAsiaTheme="minorEastAsia" w:hint="eastAsia"/>
                <w:b/>
                <w:sz w:val="22"/>
                <w:szCs w:val="18"/>
              </w:rPr>
              <w:t>半程学员</w:t>
            </w:r>
            <w:r w:rsidR="00A95C78" w:rsidRPr="002E5C11">
              <w:rPr>
                <w:rFonts w:eastAsiaTheme="minorEastAsia" w:hint="eastAsia"/>
                <w:b/>
                <w:sz w:val="22"/>
                <w:szCs w:val="18"/>
              </w:rPr>
              <w:t>8/</w:t>
            </w:r>
            <w:r w:rsidR="002E5C11" w:rsidRPr="002E5C11">
              <w:rPr>
                <w:rFonts w:eastAsiaTheme="minorEastAsia"/>
                <w:b/>
                <w:sz w:val="22"/>
                <w:szCs w:val="18"/>
              </w:rPr>
              <w:t>1</w:t>
            </w:r>
            <w:r w:rsidR="002E5C11" w:rsidRPr="002E5C11">
              <w:rPr>
                <w:rFonts w:eastAsiaTheme="minorEastAsia" w:hint="eastAsia"/>
                <w:b/>
                <w:sz w:val="22"/>
                <w:szCs w:val="18"/>
              </w:rPr>
              <w:t>4</w:t>
            </w:r>
            <w:r w:rsidR="00A95C78" w:rsidRPr="002E5C11">
              <w:rPr>
                <w:rFonts w:eastAsiaTheme="minorEastAsia" w:hint="eastAsia"/>
                <w:b/>
                <w:sz w:val="22"/>
                <w:szCs w:val="18"/>
              </w:rPr>
              <w:t>-2</w:t>
            </w:r>
            <w:r w:rsidR="002E5C11" w:rsidRPr="002E5C11">
              <w:rPr>
                <w:rFonts w:eastAsiaTheme="minorEastAsia" w:hint="eastAsia"/>
                <w:b/>
                <w:sz w:val="22"/>
                <w:szCs w:val="18"/>
              </w:rPr>
              <w:t>0</w:t>
            </w:r>
            <w:r w:rsidR="002E5C11" w:rsidRPr="002E5C11">
              <w:rPr>
                <w:rFonts w:eastAsiaTheme="minorEastAsia" w:hint="eastAsia"/>
                <w:b/>
                <w:color w:val="980000"/>
                <w:sz w:val="18"/>
                <w:szCs w:val="18"/>
              </w:rPr>
              <w:t>（可加课一节）</w:t>
            </w:r>
          </w:p>
          <w:p w:rsidR="00CC2C3E" w:rsidRPr="00A37805" w:rsidRDefault="005E2A40" w:rsidP="00AD5EA2">
            <w:pPr>
              <w:numPr>
                <w:ilvl w:val="0"/>
                <w:numId w:val="1"/>
              </w:numPr>
              <w:rPr>
                <w:rFonts w:eastAsiaTheme="minorEastAsia"/>
                <w:sz w:val="18"/>
                <w:szCs w:val="18"/>
              </w:rPr>
            </w:pPr>
            <w:bookmarkStart w:id="0" w:name="OLE_LINK7"/>
            <w:r w:rsidRPr="00A37805">
              <w:rPr>
                <w:rFonts w:eastAsiaTheme="minorEastAsia" w:hint="eastAsia"/>
                <w:sz w:val="18"/>
                <w:szCs w:val="18"/>
              </w:rPr>
              <w:t>报名资料三者选</w:t>
            </w:r>
            <w:proofErr w:type="gramStart"/>
            <w:r w:rsidRPr="00A37805">
              <w:rPr>
                <w:rFonts w:eastAsiaTheme="minorEastAsia" w:hint="eastAsia"/>
                <w:sz w:val="18"/>
                <w:szCs w:val="18"/>
              </w:rPr>
              <w:t>一</w:t>
            </w:r>
            <w:proofErr w:type="gramEnd"/>
            <w:r w:rsidR="00073D93" w:rsidRPr="00A37805">
              <w:rPr>
                <w:rFonts w:eastAsiaTheme="minorEastAsia" w:hint="eastAsia"/>
                <w:sz w:val="18"/>
                <w:szCs w:val="18"/>
              </w:rPr>
              <w:t>（老学员不需要</w:t>
            </w:r>
            <w:r w:rsidR="002E5C11">
              <w:rPr>
                <w:rFonts w:eastAsiaTheme="minorEastAsia" w:hint="eastAsia"/>
                <w:sz w:val="18"/>
                <w:szCs w:val="18"/>
              </w:rPr>
              <w:t>此项</w:t>
            </w:r>
            <w:r w:rsidR="00073D93" w:rsidRPr="00A37805">
              <w:rPr>
                <w:rFonts w:eastAsiaTheme="minorEastAsia" w:hint="eastAsia"/>
                <w:sz w:val="18"/>
                <w:szCs w:val="18"/>
              </w:rPr>
              <w:t>）</w:t>
            </w:r>
            <w:r w:rsidRPr="00A37805">
              <w:rPr>
                <w:rFonts w:eastAsiaTheme="minorEastAsia" w:hint="eastAsia"/>
                <w:sz w:val="18"/>
                <w:szCs w:val="18"/>
              </w:rPr>
              <w:t>：</w:t>
            </w:r>
            <w:bookmarkStart w:id="1" w:name="OLE_LINK5"/>
            <w:bookmarkStart w:id="2" w:name="OLE_LINK6"/>
            <w:r w:rsidR="008A74DC" w:rsidRPr="00A37805">
              <w:rPr>
                <w:rFonts w:eastAsiaTheme="minorEastAsia" w:hint="eastAsia"/>
                <w:sz w:val="18"/>
                <w:szCs w:val="18"/>
              </w:rPr>
              <w:t>1</w:t>
            </w:r>
            <w:r w:rsidRPr="00A37805">
              <w:rPr>
                <w:rFonts w:eastAsiaTheme="minorEastAsia" w:hint="eastAsia"/>
                <w:sz w:val="18"/>
                <w:szCs w:val="18"/>
              </w:rPr>
              <w:t>。网络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视频链接</w:t>
            </w:r>
            <w:r w:rsidR="006A2854">
              <w:rPr>
                <w:rFonts w:eastAsiaTheme="minorEastAsia" w:hint="eastAsia"/>
                <w:sz w:val="18"/>
                <w:szCs w:val="18"/>
              </w:rPr>
              <w:t>/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MP</w:t>
            </w:r>
            <w:r w:rsidR="006A2854">
              <w:rPr>
                <w:rFonts w:eastAsiaTheme="minorEastAsia" w:hint="eastAsia"/>
                <w:sz w:val="18"/>
                <w:szCs w:val="18"/>
              </w:rPr>
              <w:t>4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约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10-15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分钟（曲目自选）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2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。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或</w:t>
            </w:r>
            <w:r w:rsidR="00CC2C3E" w:rsidRPr="00A37805">
              <w:rPr>
                <w:rFonts w:eastAsiaTheme="minorEastAsia"/>
                <w:sz w:val="18"/>
                <w:szCs w:val="18"/>
              </w:rPr>
              <w:t>考级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和比赛获奖</w:t>
            </w:r>
            <w:r w:rsidR="00CC2C3E" w:rsidRPr="00A37805">
              <w:rPr>
                <w:rFonts w:eastAsiaTheme="minorEastAsia"/>
                <w:sz w:val="18"/>
                <w:szCs w:val="18"/>
              </w:rPr>
              <w:t>证书复印件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3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。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或专业老师推荐信一份</w:t>
            </w:r>
            <w:bookmarkEnd w:id="1"/>
            <w:bookmarkEnd w:id="2"/>
          </w:p>
          <w:p w:rsidR="00CC2C3E" w:rsidRPr="00A37805" w:rsidRDefault="00CC2C3E" w:rsidP="00AD5EA2">
            <w:pPr>
              <w:numPr>
                <w:ilvl w:val="0"/>
                <w:numId w:val="1"/>
              </w:numPr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>有效</w:t>
            </w:r>
            <w:r w:rsidRPr="00A37805">
              <w:rPr>
                <w:rFonts w:eastAsiaTheme="minorEastAsia"/>
                <w:sz w:val="18"/>
                <w:szCs w:val="18"/>
              </w:rPr>
              <w:t>身份证或户口本复印件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Pr="00A37805">
              <w:rPr>
                <w:rFonts w:eastAsiaTheme="minorEastAsia"/>
                <w:sz w:val="18"/>
                <w:szCs w:val="18"/>
              </w:rPr>
              <w:t>(</w:t>
            </w:r>
            <w:r w:rsidRPr="00A37805">
              <w:rPr>
                <w:rFonts w:eastAsiaTheme="minorEastAsia" w:hint="eastAsia"/>
                <w:sz w:val="18"/>
                <w:szCs w:val="18"/>
              </w:rPr>
              <w:t>正、反面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图片形式</w:t>
            </w:r>
            <w:r w:rsidRPr="00A37805">
              <w:rPr>
                <w:rFonts w:eastAsiaTheme="minorEastAsia"/>
                <w:sz w:val="18"/>
                <w:szCs w:val="18"/>
              </w:rPr>
              <w:t>)</w:t>
            </w:r>
            <w:r w:rsidRPr="00A37805">
              <w:rPr>
                <w:rFonts w:eastAsiaTheme="minorEastAsia" w:hint="eastAsia"/>
                <w:sz w:val="18"/>
                <w:szCs w:val="18"/>
              </w:rPr>
              <w:t xml:space="preserve"> </w:t>
            </w:r>
          </w:p>
          <w:bookmarkEnd w:id="0"/>
          <w:p w:rsidR="00A95C78" w:rsidRDefault="00CC2C3E" w:rsidP="00073D93">
            <w:pPr>
              <w:numPr>
                <w:ilvl w:val="0"/>
                <w:numId w:val="1"/>
              </w:numPr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>报名费（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一律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不退还）：</w:t>
            </w:r>
            <w:r w:rsidR="002E5C11">
              <w:rPr>
                <w:rFonts w:eastAsiaTheme="minorEastAsia" w:hint="eastAsia"/>
                <w:sz w:val="18"/>
                <w:szCs w:val="18"/>
              </w:rPr>
              <w:t>7</w:t>
            </w:r>
            <w:r w:rsidRPr="00A37805">
              <w:rPr>
                <w:rFonts w:eastAsiaTheme="minorEastAsia" w:hint="eastAsia"/>
                <w:sz w:val="18"/>
                <w:szCs w:val="18"/>
              </w:rPr>
              <w:t>月</w:t>
            </w:r>
            <w:r w:rsidR="002E5C11">
              <w:rPr>
                <w:rFonts w:eastAsiaTheme="minorEastAsia" w:hint="eastAsia"/>
                <w:sz w:val="18"/>
                <w:szCs w:val="18"/>
              </w:rPr>
              <w:t>15</w:t>
            </w:r>
            <w:r w:rsidR="00073D93" w:rsidRPr="00A37805">
              <w:rPr>
                <w:rFonts w:eastAsiaTheme="minorEastAsia" w:hint="eastAsia"/>
                <w:sz w:val="18"/>
                <w:szCs w:val="18"/>
              </w:rPr>
              <w:t>日</w:t>
            </w:r>
            <w:r w:rsidR="00A95C78">
              <w:rPr>
                <w:rFonts w:eastAsiaTheme="minorEastAsia" w:hint="eastAsia"/>
                <w:sz w:val="18"/>
                <w:szCs w:val="18"/>
              </w:rPr>
              <w:t>前</w:t>
            </w:r>
            <w:r w:rsidR="00073D93" w:rsidRPr="00A37805">
              <w:rPr>
                <w:rFonts w:eastAsiaTheme="minorEastAsia" w:hint="eastAsia"/>
                <w:sz w:val="18"/>
                <w:szCs w:val="18"/>
              </w:rPr>
              <w:t xml:space="preserve"> 2</w:t>
            </w:r>
            <w:r w:rsidRPr="00A37805">
              <w:rPr>
                <w:rFonts w:eastAsiaTheme="minorEastAsia" w:hint="eastAsia"/>
                <w:sz w:val="18"/>
                <w:szCs w:val="18"/>
              </w:rPr>
              <w:t>00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元</w:t>
            </w:r>
            <w:r w:rsidRPr="00A37805">
              <w:rPr>
                <w:rFonts w:eastAsiaTheme="minorEastAsia" w:hint="eastAsia"/>
                <w:sz w:val="18"/>
                <w:szCs w:val="18"/>
              </w:rPr>
              <w:t>/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人</w:t>
            </w:r>
            <w:r w:rsidRPr="00A37805">
              <w:rPr>
                <w:rFonts w:eastAsiaTheme="minorEastAsia"/>
                <w:sz w:val="18"/>
                <w:szCs w:val="18"/>
              </w:rPr>
              <w:t xml:space="preserve">; </w:t>
            </w:r>
          </w:p>
          <w:p w:rsidR="00CC2C3E" w:rsidRPr="00A37805" w:rsidRDefault="00A95C78" w:rsidP="00A95C78">
            <w:pPr>
              <w:ind w:left="340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 xml:space="preserve">           </w:t>
            </w:r>
            <w:r w:rsidR="002E5C11">
              <w:rPr>
                <w:rFonts w:eastAsiaTheme="minorEastAsia" w:hint="eastAsia"/>
                <w:sz w:val="18"/>
                <w:szCs w:val="18"/>
              </w:rPr>
              <w:t xml:space="preserve">                               7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月</w:t>
            </w:r>
            <w:r w:rsidR="002E5C11">
              <w:rPr>
                <w:rFonts w:eastAsiaTheme="minorEastAsia" w:hint="eastAsia"/>
                <w:sz w:val="18"/>
                <w:szCs w:val="18"/>
              </w:rPr>
              <w:t>31</w:t>
            </w:r>
            <w:r w:rsidR="002E5C11">
              <w:rPr>
                <w:rFonts w:eastAsiaTheme="minorEastAsia" w:hint="eastAsia"/>
                <w:sz w:val="18"/>
                <w:szCs w:val="18"/>
              </w:rPr>
              <w:t>日前</w:t>
            </w:r>
            <w:r w:rsidR="00073D93" w:rsidRPr="00A37805">
              <w:rPr>
                <w:rFonts w:eastAsiaTheme="minorEastAsia" w:hint="eastAsia"/>
                <w:sz w:val="18"/>
                <w:szCs w:val="18"/>
              </w:rPr>
              <w:t>3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00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元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/</w:t>
            </w:r>
            <w:r w:rsidR="00CC2C3E" w:rsidRPr="00A37805">
              <w:rPr>
                <w:rFonts w:eastAsiaTheme="minorEastAsia" w:hint="eastAsia"/>
                <w:sz w:val="18"/>
                <w:szCs w:val="18"/>
              </w:rPr>
              <w:t>人</w:t>
            </w:r>
            <w:r w:rsidR="002E5C11">
              <w:rPr>
                <w:rFonts w:eastAsiaTheme="minorEastAsia" w:hint="eastAsia"/>
                <w:sz w:val="18"/>
                <w:szCs w:val="18"/>
              </w:rPr>
              <w:t>;</w:t>
            </w:r>
          </w:p>
          <w:p w:rsidR="00CC2C3E" w:rsidRPr="00A37805" w:rsidRDefault="00CC2C3E" w:rsidP="00AD5EA2">
            <w:pPr>
              <w:ind w:left="340"/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 xml:space="preserve">                                  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 xml:space="preserve">        </w:t>
            </w:r>
            <w:r w:rsidR="002E5C11">
              <w:rPr>
                <w:rFonts w:eastAsiaTheme="minorEastAsia" w:hint="eastAsia"/>
                <w:sz w:val="18"/>
                <w:szCs w:val="18"/>
              </w:rPr>
              <w:t>8</w:t>
            </w:r>
            <w:r w:rsidR="000303DD" w:rsidRPr="00A37805">
              <w:rPr>
                <w:rFonts w:eastAsiaTheme="minorEastAsia" w:hint="eastAsia"/>
                <w:sz w:val="18"/>
                <w:szCs w:val="18"/>
              </w:rPr>
              <w:t>月</w:t>
            </w:r>
            <w:r w:rsidR="002E5C11">
              <w:rPr>
                <w:rFonts w:eastAsiaTheme="minorEastAsia" w:hint="eastAsia"/>
                <w:sz w:val="18"/>
                <w:szCs w:val="18"/>
              </w:rPr>
              <w:t>1</w:t>
            </w:r>
            <w:r w:rsidR="00C35941" w:rsidRPr="00A37805">
              <w:rPr>
                <w:rFonts w:eastAsiaTheme="minorEastAsia" w:hint="eastAsia"/>
                <w:sz w:val="18"/>
                <w:szCs w:val="18"/>
              </w:rPr>
              <w:t>日</w:t>
            </w:r>
            <w:r w:rsidR="00A95C78">
              <w:rPr>
                <w:rFonts w:eastAsiaTheme="minorEastAsia" w:hint="eastAsia"/>
                <w:sz w:val="18"/>
                <w:szCs w:val="18"/>
              </w:rPr>
              <w:t>后</w:t>
            </w:r>
            <w:r w:rsidR="00A95C78">
              <w:rPr>
                <w:rFonts w:eastAsiaTheme="minorEastAsia" w:hint="eastAsia"/>
                <w:sz w:val="18"/>
                <w:szCs w:val="18"/>
              </w:rPr>
              <w:t>5</w:t>
            </w:r>
            <w:r w:rsidRPr="00A37805">
              <w:rPr>
                <w:rFonts w:eastAsiaTheme="minorEastAsia" w:hint="eastAsia"/>
                <w:sz w:val="18"/>
                <w:szCs w:val="18"/>
              </w:rPr>
              <w:t>00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元</w:t>
            </w:r>
            <w:r w:rsidRPr="00A37805">
              <w:rPr>
                <w:rFonts w:eastAsiaTheme="minorEastAsia" w:hint="eastAsia"/>
                <w:sz w:val="18"/>
                <w:szCs w:val="18"/>
              </w:rPr>
              <w:t>/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人</w:t>
            </w:r>
            <w:r w:rsidR="008A74DC" w:rsidRPr="00A37805">
              <w:rPr>
                <w:rFonts w:eastAsiaTheme="minorEastAsia"/>
                <w:sz w:val="18"/>
                <w:szCs w:val="18"/>
              </w:rPr>
              <w:t>;</w:t>
            </w:r>
            <w:r w:rsidR="005E2A40" w:rsidRPr="00A37805">
              <w:rPr>
                <w:rFonts w:eastAsiaTheme="minorEastAsia"/>
                <w:sz w:val="18"/>
                <w:szCs w:val="18"/>
              </w:rPr>
              <w:t xml:space="preserve"> </w:t>
            </w:r>
          </w:p>
          <w:p w:rsidR="00CC2C3E" w:rsidRPr="00A37805" w:rsidRDefault="00CC2C3E" w:rsidP="00AD5EA2">
            <w:pPr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 xml:space="preserve">  *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备注</w:t>
            </w:r>
            <w:r w:rsidRPr="00A37805">
              <w:rPr>
                <w:rFonts w:eastAsiaTheme="minorEastAsia" w:hint="eastAsia"/>
                <w:sz w:val="18"/>
                <w:szCs w:val="18"/>
              </w:rPr>
              <w:t xml:space="preserve">: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名额有限</w:t>
            </w:r>
            <w:r w:rsidRPr="00A37805">
              <w:rPr>
                <w:rFonts w:eastAsiaTheme="minorEastAsia" w:hint="eastAsia"/>
                <w:sz w:val="18"/>
                <w:szCs w:val="18"/>
              </w:rPr>
              <w:t xml:space="preserve">,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请尽早报名。报名者如被通知录取</w:t>
            </w:r>
            <w:r w:rsidRPr="00A37805">
              <w:rPr>
                <w:rFonts w:eastAsiaTheme="minorEastAsia" w:hint="eastAsia"/>
                <w:sz w:val="18"/>
                <w:szCs w:val="18"/>
              </w:rPr>
              <w:t xml:space="preserve">,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必须在一周内向指</w:t>
            </w:r>
          </w:p>
          <w:p w:rsidR="008A74DC" w:rsidRPr="00A37805" w:rsidRDefault="00CC2C3E" w:rsidP="00AD5EA2">
            <w:pPr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/>
                <w:sz w:val="18"/>
                <w:szCs w:val="18"/>
              </w:rPr>
              <w:t xml:space="preserve">             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="00C2562C" w:rsidRPr="00A37805"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定账号缴纳全额学费</w:t>
            </w:r>
            <w:r w:rsidRPr="00A37805">
              <w:rPr>
                <w:rFonts w:eastAsiaTheme="minorEastAsia" w:hint="eastAsia"/>
                <w:sz w:val="18"/>
                <w:szCs w:val="18"/>
              </w:rPr>
              <w:t xml:space="preserve">, 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以便安排专家授课时间。</w:t>
            </w:r>
          </w:p>
          <w:p w:rsidR="00CC2C3E" w:rsidRPr="00A37805" w:rsidRDefault="00CC2C3E" w:rsidP="00AD5EA2">
            <w:pPr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b/>
                <w:sz w:val="20"/>
                <w:u w:val="single"/>
              </w:rPr>
              <w:t>报名方式</w:t>
            </w:r>
            <w:r w:rsidRPr="00A37805">
              <w:rPr>
                <w:rFonts w:eastAsiaTheme="minorEastAsia" w:hint="eastAsia"/>
                <w:sz w:val="18"/>
                <w:szCs w:val="18"/>
              </w:rPr>
              <w:t>：请完整填写电子报名表，按报名要求与其它所需资料</w:t>
            </w:r>
            <w:r w:rsidR="008A74DC" w:rsidRPr="00A37805">
              <w:rPr>
                <w:rFonts w:eastAsiaTheme="minorEastAsia" w:hint="eastAsia"/>
                <w:sz w:val="18"/>
                <w:szCs w:val="18"/>
              </w:rPr>
              <w:t>、报名费凭证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以电子邮件</w:t>
            </w:r>
            <w:proofErr w:type="gramStart"/>
            <w:r w:rsidRPr="00A37805">
              <w:rPr>
                <w:rFonts w:eastAsiaTheme="minorEastAsia" w:hint="eastAsia"/>
                <w:sz w:val="18"/>
                <w:szCs w:val="18"/>
              </w:rPr>
              <w:t>附件方试尽早</w:t>
            </w:r>
            <w:proofErr w:type="gramEnd"/>
            <w:r w:rsidRPr="00A37805">
              <w:rPr>
                <w:rFonts w:eastAsiaTheme="minorEastAsia" w:hint="eastAsia"/>
                <w:sz w:val="18"/>
                <w:szCs w:val="18"/>
              </w:rPr>
              <w:t>发至官方信箱：</w:t>
            </w:r>
            <w:hyperlink r:id="rId7" w:history="1">
              <w:r w:rsidR="008001BB" w:rsidRPr="00A37805">
                <w:rPr>
                  <w:rStyle w:val="Hyperlink"/>
                  <w:rFonts w:eastAsiaTheme="minorEastAsia" w:hint="eastAsia"/>
                  <w:sz w:val="20"/>
                  <w:szCs w:val="18"/>
                </w:rPr>
                <w:t>bimfa@</w:t>
              </w:r>
              <w:r w:rsidR="008001BB" w:rsidRPr="00A37805">
                <w:rPr>
                  <w:rStyle w:val="Hyperlink"/>
                  <w:rFonts w:eastAsiaTheme="minorEastAsia"/>
                  <w:sz w:val="20"/>
                  <w:szCs w:val="18"/>
                </w:rPr>
                <w:t>qq</w:t>
              </w:r>
              <w:r w:rsidR="008001BB" w:rsidRPr="00A37805">
                <w:rPr>
                  <w:rStyle w:val="Hyperlink"/>
                  <w:rFonts w:eastAsiaTheme="minorEastAsia" w:hint="eastAsia"/>
                  <w:sz w:val="20"/>
                  <w:szCs w:val="18"/>
                </w:rPr>
                <w:t>.co</w:t>
              </w:r>
              <w:r w:rsidR="008001BB" w:rsidRPr="00A37805">
                <w:rPr>
                  <w:rStyle w:val="Hyperlink"/>
                  <w:rFonts w:eastAsiaTheme="minorEastAsia"/>
                  <w:sz w:val="20"/>
                  <w:szCs w:val="18"/>
                </w:rPr>
                <w:t>m</w:t>
              </w:r>
            </w:hyperlink>
            <w:r w:rsidR="008001BB" w:rsidRPr="00A37805">
              <w:rPr>
                <w:rFonts w:eastAsiaTheme="minorEastAsia"/>
                <w:sz w:val="20"/>
                <w:szCs w:val="18"/>
              </w:rPr>
              <w:t xml:space="preserve"> </w:t>
            </w:r>
          </w:p>
        </w:tc>
      </w:tr>
      <w:tr w:rsidR="00CC2C3E" w:rsidRPr="00A37805" w:rsidTr="009C1B6C">
        <w:trPr>
          <w:trHeight w:val="558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学生姓名（汉字）：</w:t>
            </w:r>
            <w:r w:rsidR="00AD5EA2"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 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出生日期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龄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: </w:t>
            </w:r>
          </w:p>
          <w:p w:rsidR="00CC2C3E" w:rsidRPr="00E43808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(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以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8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月</w:t>
            </w:r>
            <w:r w:rsidR="002E5C11"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7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日为准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)</w:t>
            </w:r>
          </w:p>
        </w:tc>
        <w:tc>
          <w:tcPr>
            <w:tcW w:w="13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性别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: </w:t>
            </w:r>
          </w:p>
        </w:tc>
      </w:tr>
      <w:tr w:rsidR="00CC2C3E" w:rsidRPr="00A37805" w:rsidTr="009C1B6C">
        <w:trPr>
          <w:trHeight w:val="503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学生姓名（拼音）：</w:t>
            </w:r>
            <w:r w:rsidR="00AD5EA2"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          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AD5EA2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户口</w:t>
            </w:r>
            <w:r w:rsidR="00CC2C3E" w:rsidRPr="00A37805">
              <w:rPr>
                <w:rFonts w:eastAsiaTheme="minorEastAsia" w:hint="eastAsia"/>
                <w:b/>
                <w:sz w:val="22"/>
                <w:szCs w:val="22"/>
              </w:rPr>
              <w:t>地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身份证号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  <w:r w:rsidR="00AD5EA2"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</w:t>
            </w:r>
          </w:p>
        </w:tc>
      </w:tr>
      <w:tr w:rsidR="00CC2C3E" w:rsidRPr="00A37805" w:rsidTr="009C1B6C">
        <w:trPr>
          <w:trHeight w:val="467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学乐器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学琴年数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bookmarkStart w:id="3" w:name="_GoBack"/>
            <w:bookmarkEnd w:id="3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何处得知活动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</w:tr>
      <w:tr w:rsidR="00CC2C3E" w:rsidRPr="00A37805" w:rsidTr="009C1B6C">
        <w:trPr>
          <w:trHeight w:val="503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学校</w:t>
            </w:r>
            <w:r w:rsidR="00BF71E4"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级：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姓名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:</w:t>
            </w:r>
          </w:p>
        </w:tc>
      </w:tr>
      <w:tr w:rsidR="00CC2C3E" w:rsidRPr="00A37805" w:rsidTr="00BF71E4">
        <w:trPr>
          <w:trHeight w:val="717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话</w:t>
            </w:r>
            <w:r w:rsidR="00E43808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1)</w:t>
            </w:r>
          </w:p>
          <w:p w:rsidR="00CC2C3E" w:rsidRPr="00A37805" w:rsidRDefault="00E43808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         </w:t>
            </w:r>
            <w:r w:rsidR="00CC2C3E" w:rsidRPr="00A37805">
              <w:rPr>
                <w:rFonts w:eastAsiaTheme="minorEastAsia" w:hint="eastAsia"/>
                <w:b/>
                <w:sz w:val="22"/>
                <w:szCs w:val="22"/>
              </w:rPr>
              <w:t>2)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widowControl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微信号：</w:t>
            </w:r>
          </w:p>
          <w:p w:rsidR="00CC2C3E" w:rsidRPr="00A37805" w:rsidRDefault="00CC2C3E" w:rsidP="00E43808">
            <w:pPr>
              <w:widowControl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Q</w:t>
            </w:r>
            <w:r w:rsidR="009C1B6C"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proofErr w:type="spellStart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Q</w:t>
            </w:r>
            <w:proofErr w:type="spellEnd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号：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邮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1) </w:t>
            </w:r>
          </w:p>
          <w:p w:rsidR="00CC2C3E" w:rsidRPr="00A37805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   2)</w:t>
            </w:r>
          </w:p>
        </w:tc>
      </w:tr>
      <w:tr w:rsidR="00CC2C3E" w:rsidRPr="00A37805" w:rsidTr="00AD5EA2">
        <w:trPr>
          <w:trHeight w:val="496"/>
        </w:trPr>
        <w:tc>
          <w:tcPr>
            <w:tcW w:w="9277" w:type="dxa"/>
            <w:gridSpan w:val="6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庭地址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邮编：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</w:tc>
      </w:tr>
      <w:tr w:rsidR="00CC2C3E" w:rsidRPr="00A37805" w:rsidTr="003651BC">
        <w:trPr>
          <w:trHeight w:val="537"/>
        </w:trPr>
        <w:tc>
          <w:tcPr>
            <w:tcW w:w="319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姓名：</w:t>
            </w:r>
          </w:p>
        </w:tc>
        <w:tc>
          <w:tcPr>
            <w:tcW w:w="6078" w:type="dxa"/>
            <w:gridSpan w:val="5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单位：</w:t>
            </w:r>
          </w:p>
        </w:tc>
      </w:tr>
      <w:tr w:rsidR="00CC2C3E" w:rsidRPr="00A37805" w:rsidTr="00BF71E4">
        <w:trPr>
          <w:trHeight w:val="519"/>
        </w:trPr>
        <w:tc>
          <w:tcPr>
            <w:tcW w:w="319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电话：</w:t>
            </w:r>
          </w:p>
        </w:tc>
        <w:tc>
          <w:tcPr>
            <w:tcW w:w="6078" w:type="dxa"/>
            <w:gridSpan w:val="5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子邮件：</w:t>
            </w:r>
          </w:p>
        </w:tc>
      </w:tr>
      <w:tr w:rsidR="00CC2C3E" w:rsidRPr="00A37805" w:rsidTr="00AD5EA2">
        <w:trPr>
          <w:trHeight w:val="1671"/>
        </w:trPr>
        <w:tc>
          <w:tcPr>
            <w:tcW w:w="9277" w:type="dxa"/>
            <w:gridSpan w:val="6"/>
            <w:tcBorders>
              <w:top w:val="double" w:sz="4" w:space="0" w:color="auto"/>
              <w:bottom w:val="single" w:sz="4" w:space="0" w:color="auto"/>
            </w:tcBorders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</w:rPr>
            </w:pPr>
            <w:r w:rsidRPr="00A37805">
              <w:rPr>
                <w:rFonts w:eastAsiaTheme="minorEastAsia" w:hint="eastAsia"/>
                <w:b/>
                <w:sz w:val="22"/>
              </w:rPr>
              <w:t>简介（获奖</w:t>
            </w:r>
            <w:r w:rsidRPr="00A37805">
              <w:rPr>
                <w:rFonts w:eastAsiaTheme="minorEastAsia" w:hint="eastAsia"/>
                <w:b/>
                <w:sz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</w:rPr>
              <w:t>荣誉）：</w:t>
            </w: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sz w:val="18"/>
                <w:szCs w:val="18"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>*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可另附简历</w:t>
            </w: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</w:rPr>
            </w:pP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</w:rPr>
            </w:pPr>
          </w:p>
          <w:p w:rsidR="00CC2C3E" w:rsidRPr="00A37805" w:rsidRDefault="00CC2C3E" w:rsidP="00AD5EA2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BF71E4" w:rsidRPr="00A37805" w:rsidRDefault="00BF71E4" w:rsidP="00AD5EA2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6558FD" w:rsidRPr="00A37805" w:rsidRDefault="00CC2C3E" w:rsidP="00AD5EA2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  <w:r w:rsidRPr="00A37805">
              <w:rPr>
                <w:rFonts w:eastAsiaTheme="minorEastAsia" w:hint="eastAsia"/>
                <w:b/>
                <w:sz w:val="22"/>
              </w:rPr>
              <w:t>欲选授课教师</w:t>
            </w:r>
            <w:r w:rsidRPr="00A37805">
              <w:rPr>
                <w:rFonts w:eastAsiaTheme="minorEastAsia" w:hint="eastAsia"/>
                <w:b/>
                <w:sz w:val="22"/>
              </w:rPr>
              <w:t xml:space="preserve">: </w:t>
            </w:r>
            <w:r w:rsidRPr="00A37805">
              <w:rPr>
                <w:rFonts w:eastAsiaTheme="minorEastAsia" w:hint="eastAsia"/>
                <w:sz w:val="20"/>
                <w:szCs w:val="20"/>
              </w:rPr>
              <w:t>(</w:t>
            </w:r>
            <w:r w:rsidRPr="00A37805">
              <w:rPr>
                <w:rFonts w:eastAsiaTheme="minorEastAsia" w:hint="eastAsia"/>
                <w:sz w:val="20"/>
                <w:szCs w:val="20"/>
              </w:rPr>
              <w:t>请按您最希望选择的授课老师顺序排列，组委会将尽力安排满足您的要求</w:t>
            </w:r>
            <w:r w:rsidRPr="00A37805">
              <w:rPr>
                <w:rFonts w:eastAsiaTheme="minorEastAsia" w:hint="eastAsia"/>
                <w:sz w:val="20"/>
                <w:szCs w:val="20"/>
              </w:rPr>
              <w:t xml:space="preserve">) </w:t>
            </w:r>
          </w:p>
        </w:tc>
      </w:tr>
      <w:tr w:rsidR="00C2562C" w:rsidRPr="00A37805" w:rsidTr="00AD5EA2">
        <w:trPr>
          <w:trHeight w:val="413"/>
        </w:trPr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1</w:t>
            </w:r>
            <w:r w:rsidR="00BF71E4"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2</w:t>
            </w:r>
            <w:r w:rsidR="00BF71E4"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</w:tr>
      <w:tr w:rsidR="00C2562C" w:rsidRPr="00A37805" w:rsidTr="00AD5EA2">
        <w:trPr>
          <w:trHeight w:val="422"/>
        </w:trPr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/>
                <w:b/>
                <w:sz w:val="22"/>
                <w:szCs w:val="22"/>
              </w:rPr>
              <w:t>3</w:t>
            </w:r>
            <w:r w:rsidR="00BF71E4"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4</w:t>
            </w:r>
            <w:r w:rsidR="00BF71E4"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</w:tr>
      <w:tr w:rsidR="00C2562C" w:rsidRPr="00A37805" w:rsidTr="00AD5EA2">
        <w:trPr>
          <w:trHeight w:val="422"/>
        </w:trPr>
        <w:tc>
          <w:tcPr>
            <w:tcW w:w="4788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加课</w:t>
            </w:r>
            <w:r w:rsidR="00E43808" w:rsidRPr="00E43808">
              <w:rPr>
                <w:rFonts w:eastAsiaTheme="minorEastAsia" w:hint="eastAsia"/>
                <w:b/>
                <w:sz w:val="22"/>
                <w:szCs w:val="22"/>
              </w:rPr>
              <w:t>1</w:t>
            </w:r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C2562C" w:rsidRPr="00E43808" w:rsidRDefault="00C2562C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加课</w:t>
            </w:r>
            <w:r w:rsidR="00E43808" w:rsidRPr="00E43808">
              <w:rPr>
                <w:rFonts w:eastAsiaTheme="minorEastAsia" w:hint="eastAsia"/>
                <w:b/>
                <w:sz w:val="22"/>
                <w:szCs w:val="22"/>
              </w:rPr>
              <w:t>2</w:t>
            </w:r>
          </w:p>
        </w:tc>
      </w:tr>
      <w:tr w:rsidR="002E5C11" w:rsidRPr="00A37805" w:rsidTr="00E43808">
        <w:trPr>
          <w:trHeight w:hRule="exact" w:val="750"/>
        </w:trPr>
        <w:tc>
          <w:tcPr>
            <w:tcW w:w="4788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2E5C11" w:rsidRDefault="002E5C11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钢琴独奏比赛</w:t>
            </w:r>
          </w:p>
          <w:p w:rsidR="002E5C11" w:rsidRPr="00A37805" w:rsidRDefault="002E5C11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(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是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否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)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  <w:tc>
          <w:tcPr>
            <w:tcW w:w="4489" w:type="dxa"/>
            <w:gridSpan w:val="4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2E5C11" w:rsidRDefault="002E5C11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重奏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室内乐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bookmarkStart w:id="4" w:name="OLE_LINK1"/>
            <w:bookmarkStart w:id="5" w:name="OLE_LINK2"/>
          </w:p>
          <w:p w:rsidR="002E5C11" w:rsidRPr="00A37805" w:rsidRDefault="002E5C11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(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是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否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)</w:t>
            </w:r>
            <w:bookmarkEnd w:id="4"/>
            <w:bookmarkEnd w:id="5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：</w:t>
            </w:r>
          </w:p>
        </w:tc>
      </w:tr>
      <w:tr w:rsidR="00CC2C3E" w:rsidRPr="00A37805" w:rsidTr="003651BC">
        <w:trPr>
          <w:trHeight w:val="600"/>
        </w:trPr>
        <w:tc>
          <w:tcPr>
            <w:tcW w:w="5641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申请者签字：</w:t>
            </w:r>
          </w:p>
        </w:tc>
        <w:tc>
          <w:tcPr>
            <w:tcW w:w="363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CC2C3E" w:rsidRPr="00A37805" w:rsidRDefault="00CC2C3E" w:rsidP="00AD5EA2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  <w:tr w:rsidR="00CC2C3E" w:rsidRPr="00A37805" w:rsidTr="00E43808">
        <w:trPr>
          <w:trHeight w:val="773"/>
        </w:trPr>
        <w:tc>
          <w:tcPr>
            <w:tcW w:w="564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A37805" w:rsidRDefault="00005F06" w:rsidP="00E43808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="00CC2C3E" w:rsidRPr="00A37805">
              <w:rPr>
                <w:rFonts w:eastAsiaTheme="minorEastAsia" w:hint="eastAsia"/>
                <w:b/>
                <w:sz w:val="22"/>
                <w:szCs w:val="22"/>
              </w:rPr>
              <w:t>监护人签字：</w:t>
            </w:r>
          </w:p>
          <w:p w:rsidR="00CC2C3E" w:rsidRPr="00E43808" w:rsidRDefault="00CC2C3E" w:rsidP="00E43808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16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岁以下的学生应有父母或有指定的监护人陪同</w:t>
            </w:r>
            <w:r w:rsidR="00B21EB0"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参与</w:t>
            </w:r>
          </w:p>
        </w:tc>
        <w:tc>
          <w:tcPr>
            <w:tcW w:w="36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C2C3E" w:rsidRPr="00E43808" w:rsidRDefault="00CC2C3E" w:rsidP="00E43808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</w:tbl>
    <w:p w:rsidR="00437E77" w:rsidRPr="00D21603" w:rsidRDefault="00437E77" w:rsidP="002E5C11">
      <w:pPr>
        <w:tabs>
          <w:tab w:val="center" w:pos="4423"/>
        </w:tabs>
        <w:spacing w:line="276" w:lineRule="auto"/>
        <w:jc w:val="center"/>
        <w:rPr>
          <w:sz w:val="22"/>
          <w:szCs w:val="22"/>
        </w:rPr>
      </w:pPr>
      <w:r w:rsidRPr="00D21603">
        <w:rPr>
          <w:rFonts w:ascii="SimSun" w:hAnsi="SimSun"/>
          <w:color w:val="000000"/>
          <w:sz w:val="22"/>
          <w:szCs w:val="22"/>
        </w:rPr>
        <w:t>信箱</w:t>
      </w:r>
      <w:r w:rsidRPr="00D21603">
        <w:rPr>
          <w:rFonts w:ascii="SimSun" w:hAnsi="SimSun"/>
          <w:color w:val="000000"/>
          <w:sz w:val="22"/>
          <w:szCs w:val="22"/>
        </w:rPr>
        <w:t xml:space="preserve">: </w:t>
      </w:r>
      <w:hyperlink r:id="rId8" w:history="1">
        <w:r w:rsidR="00C35941" w:rsidRPr="00D21603">
          <w:rPr>
            <w:rStyle w:val="Hyperlink"/>
            <w:rFonts w:ascii="SimSun" w:hAnsi="SimSun" w:hint="eastAsia"/>
            <w:sz w:val="22"/>
            <w:szCs w:val="22"/>
          </w:rPr>
          <w:t>bimfa@</w:t>
        </w:r>
        <w:r w:rsidR="00C35941" w:rsidRPr="00D21603">
          <w:rPr>
            <w:rStyle w:val="Hyperlink"/>
            <w:rFonts w:ascii="SimSun" w:hAnsi="SimSun"/>
            <w:sz w:val="22"/>
            <w:szCs w:val="22"/>
          </w:rPr>
          <w:t>qq.</w:t>
        </w:r>
        <w:r w:rsidR="00C35941" w:rsidRPr="00D21603">
          <w:rPr>
            <w:rStyle w:val="Hyperlink"/>
            <w:rFonts w:ascii="SimSun" w:hAnsi="SimSun" w:hint="eastAsia"/>
            <w:sz w:val="22"/>
            <w:szCs w:val="22"/>
          </w:rPr>
          <w:t>com</w:t>
        </w:r>
      </w:hyperlink>
      <w:r w:rsidR="00C042E9" w:rsidRPr="00D21603">
        <w:rPr>
          <w:rFonts w:ascii="SimSun" w:hAnsi="SimSun" w:hint="eastAsia"/>
          <w:color w:val="000000"/>
          <w:sz w:val="22"/>
          <w:szCs w:val="22"/>
        </w:rPr>
        <w:t xml:space="preserve">   </w:t>
      </w:r>
      <w:r w:rsidRPr="00D21603">
        <w:rPr>
          <w:rFonts w:ascii="SimSun" w:hAnsi="SimSun"/>
          <w:color w:val="000000"/>
          <w:sz w:val="22"/>
          <w:szCs w:val="22"/>
        </w:rPr>
        <w:t>网站</w:t>
      </w:r>
      <w:r w:rsidRPr="00D21603">
        <w:rPr>
          <w:rFonts w:ascii="SimSun" w:hAnsi="SimSun" w:hint="eastAsia"/>
          <w:color w:val="000000"/>
          <w:sz w:val="22"/>
          <w:szCs w:val="22"/>
        </w:rPr>
        <w:t>:</w:t>
      </w:r>
      <w:r w:rsidRPr="00D21603">
        <w:rPr>
          <w:rFonts w:ascii="SimSun" w:hAnsi="SimSun"/>
          <w:color w:val="000000"/>
          <w:sz w:val="22"/>
          <w:szCs w:val="22"/>
        </w:rPr>
        <w:t xml:space="preserve"> </w:t>
      </w:r>
      <w:hyperlink r:id="rId9" w:history="1">
        <w:r w:rsidRPr="00D21603">
          <w:rPr>
            <w:rStyle w:val="Hyperlink"/>
            <w:rFonts w:ascii="SimSun" w:hAnsi="SimSun"/>
            <w:sz w:val="22"/>
            <w:szCs w:val="22"/>
          </w:rPr>
          <w:t>www.bimfa.org/</w:t>
        </w:r>
        <w:r w:rsidRPr="00D21603">
          <w:rPr>
            <w:rStyle w:val="Hyperlink"/>
            <w:rFonts w:ascii="SimSun" w:hAnsi="SimSun" w:hint="eastAsia"/>
            <w:sz w:val="22"/>
            <w:szCs w:val="22"/>
          </w:rPr>
          <w:t>cn</w:t>
        </w:r>
      </w:hyperlink>
      <w:r w:rsidRPr="00D21603">
        <w:rPr>
          <w:rFonts w:ascii="SimSun" w:hAnsi="SimSun" w:hint="eastAsia"/>
          <w:sz w:val="22"/>
          <w:szCs w:val="22"/>
        </w:rPr>
        <w:t xml:space="preserve">   </w:t>
      </w:r>
      <w:r w:rsidR="003651BC" w:rsidRPr="00D21603">
        <w:rPr>
          <w:rFonts w:ascii="SimSun" w:hAnsi="SimSun" w:hint="eastAsia"/>
          <w:sz w:val="22"/>
          <w:szCs w:val="22"/>
        </w:rPr>
        <w:t>加微信</w:t>
      </w:r>
      <w:r w:rsidRPr="00D21603">
        <w:rPr>
          <w:rFonts w:ascii="SimSun" w:hAnsi="SimSun" w:hint="eastAsia"/>
          <w:sz w:val="22"/>
          <w:szCs w:val="22"/>
        </w:rPr>
        <w:t xml:space="preserve">: </w:t>
      </w:r>
      <w:r w:rsidR="002E5C11">
        <w:rPr>
          <w:rFonts w:ascii="SimSun" w:hAnsi="SimSun" w:hint="eastAsia"/>
          <w:sz w:val="22"/>
          <w:szCs w:val="22"/>
        </w:rPr>
        <w:t>bimfa-2004</w:t>
      </w:r>
    </w:p>
    <w:sectPr w:rsidR="00437E77" w:rsidRPr="00D21603" w:rsidSect="002B6529">
      <w:pgSz w:w="11906" w:h="16838"/>
      <w:pgMar w:top="851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00E07" w:rsidRDefault="00E00E07">
      <w:r>
        <w:separator/>
      </w:r>
    </w:p>
  </w:endnote>
  <w:endnote w:type="continuationSeparator" w:id="0">
    <w:p w:rsidR="00E00E07" w:rsidRDefault="00E00E0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ahoma"/>
    <w:panose1 w:val="02010600030101010101"/>
    <w:charset w:val="00"/>
    <w:family w:val="roman"/>
    <w:notTrueType/>
    <w:pitch w:val="default"/>
    <w:sig w:usb0="00000000" w:usb1="00000000" w:usb2="00000000" w:usb3="00000000" w:csb0="00000000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00E07" w:rsidRDefault="00E00E07">
      <w:r>
        <w:separator/>
      </w:r>
    </w:p>
  </w:footnote>
  <w:footnote w:type="continuationSeparator" w:id="0">
    <w:p w:rsidR="00E00E07" w:rsidRDefault="00E00E0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savePreviewPicture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G0tDA0NLA0tzS3MDFQ0lEKTi0uzszPAykwrAUAXnoXkywAAAA="/>
  </w:docVars>
  <w:rsids>
    <w:rsidRoot w:val="00437E77"/>
    <w:rsid w:val="00003477"/>
    <w:rsid w:val="00005F06"/>
    <w:rsid w:val="000303DD"/>
    <w:rsid w:val="00034E54"/>
    <w:rsid w:val="0006245C"/>
    <w:rsid w:val="00064410"/>
    <w:rsid w:val="00070307"/>
    <w:rsid w:val="00073D93"/>
    <w:rsid w:val="00086401"/>
    <w:rsid w:val="000D1D5C"/>
    <w:rsid w:val="001051C8"/>
    <w:rsid w:val="00111E32"/>
    <w:rsid w:val="001209B9"/>
    <w:rsid w:val="00134718"/>
    <w:rsid w:val="0013654E"/>
    <w:rsid w:val="00150E71"/>
    <w:rsid w:val="00177624"/>
    <w:rsid w:val="001A3053"/>
    <w:rsid w:val="001A5CE9"/>
    <w:rsid w:val="001B3648"/>
    <w:rsid w:val="001C4B16"/>
    <w:rsid w:val="001C509B"/>
    <w:rsid w:val="001D22A2"/>
    <w:rsid w:val="001E2942"/>
    <w:rsid w:val="001E3492"/>
    <w:rsid w:val="001F2A78"/>
    <w:rsid w:val="00210206"/>
    <w:rsid w:val="00210AE1"/>
    <w:rsid w:val="002154F6"/>
    <w:rsid w:val="002242FD"/>
    <w:rsid w:val="0024352B"/>
    <w:rsid w:val="002462E0"/>
    <w:rsid w:val="0025145A"/>
    <w:rsid w:val="0025369F"/>
    <w:rsid w:val="0027162D"/>
    <w:rsid w:val="00272909"/>
    <w:rsid w:val="00272BDA"/>
    <w:rsid w:val="00281FA3"/>
    <w:rsid w:val="0029130C"/>
    <w:rsid w:val="002A212A"/>
    <w:rsid w:val="002B6529"/>
    <w:rsid w:val="002E5C11"/>
    <w:rsid w:val="002F4FC8"/>
    <w:rsid w:val="00303953"/>
    <w:rsid w:val="0031768C"/>
    <w:rsid w:val="00332632"/>
    <w:rsid w:val="00356781"/>
    <w:rsid w:val="003651BC"/>
    <w:rsid w:val="0036771D"/>
    <w:rsid w:val="00373808"/>
    <w:rsid w:val="00377B18"/>
    <w:rsid w:val="00377F0B"/>
    <w:rsid w:val="00384ECA"/>
    <w:rsid w:val="0039445C"/>
    <w:rsid w:val="003A24B4"/>
    <w:rsid w:val="003A39A0"/>
    <w:rsid w:val="003C3E5F"/>
    <w:rsid w:val="003C5A4E"/>
    <w:rsid w:val="003D7095"/>
    <w:rsid w:val="003E45B1"/>
    <w:rsid w:val="004038B9"/>
    <w:rsid w:val="00420870"/>
    <w:rsid w:val="00437E77"/>
    <w:rsid w:val="00440669"/>
    <w:rsid w:val="00482DAA"/>
    <w:rsid w:val="00493BBA"/>
    <w:rsid w:val="004F6506"/>
    <w:rsid w:val="005350F9"/>
    <w:rsid w:val="0053717A"/>
    <w:rsid w:val="00537DC5"/>
    <w:rsid w:val="00541B04"/>
    <w:rsid w:val="00551C8A"/>
    <w:rsid w:val="00577827"/>
    <w:rsid w:val="00595244"/>
    <w:rsid w:val="005A04C2"/>
    <w:rsid w:val="005B4A2F"/>
    <w:rsid w:val="005C0FFE"/>
    <w:rsid w:val="005E2A40"/>
    <w:rsid w:val="005E38FC"/>
    <w:rsid w:val="006456E1"/>
    <w:rsid w:val="00652E04"/>
    <w:rsid w:val="006558FD"/>
    <w:rsid w:val="00655E89"/>
    <w:rsid w:val="00661C7E"/>
    <w:rsid w:val="006702A5"/>
    <w:rsid w:val="0069694F"/>
    <w:rsid w:val="006A2854"/>
    <w:rsid w:val="006A5D8A"/>
    <w:rsid w:val="006B78D0"/>
    <w:rsid w:val="006C47CE"/>
    <w:rsid w:val="006E0E1F"/>
    <w:rsid w:val="006E4A1A"/>
    <w:rsid w:val="006F0A33"/>
    <w:rsid w:val="006F1164"/>
    <w:rsid w:val="006F502F"/>
    <w:rsid w:val="006F5C1B"/>
    <w:rsid w:val="00712DE3"/>
    <w:rsid w:val="007353D5"/>
    <w:rsid w:val="007405A5"/>
    <w:rsid w:val="00765237"/>
    <w:rsid w:val="00765CE1"/>
    <w:rsid w:val="007911ED"/>
    <w:rsid w:val="007919D9"/>
    <w:rsid w:val="0079369D"/>
    <w:rsid w:val="007A0928"/>
    <w:rsid w:val="007A3455"/>
    <w:rsid w:val="007B2A82"/>
    <w:rsid w:val="007B38FB"/>
    <w:rsid w:val="007B6A45"/>
    <w:rsid w:val="007F07F7"/>
    <w:rsid w:val="007F150C"/>
    <w:rsid w:val="008001BB"/>
    <w:rsid w:val="0080255D"/>
    <w:rsid w:val="00812AE7"/>
    <w:rsid w:val="008379B7"/>
    <w:rsid w:val="0085660F"/>
    <w:rsid w:val="008777A9"/>
    <w:rsid w:val="00896918"/>
    <w:rsid w:val="00896A43"/>
    <w:rsid w:val="008A09D0"/>
    <w:rsid w:val="008A74DC"/>
    <w:rsid w:val="008C0374"/>
    <w:rsid w:val="008C1703"/>
    <w:rsid w:val="008D64BB"/>
    <w:rsid w:val="008E2731"/>
    <w:rsid w:val="00901B10"/>
    <w:rsid w:val="00904CED"/>
    <w:rsid w:val="00921DBE"/>
    <w:rsid w:val="0092545C"/>
    <w:rsid w:val="00946092"/>
    <w:rsid w:val="00947851"/>
    <w:rsid w:val="00960593"/>
    <w:rsid w:val="00960B80"/>
    <w:rsid w:val="009652C0"/>
    <w:rsid w:val="009953CD"/>
    <w:rsid w:val="00995D14"/>
    <w:rsid w:val="009A3CC2"/>
    <w:rsid w:val="009A7AF3"/>
    <w:rsid w:val="009B394D"/>
    <w:rsid w:val="009C1B6C"/>
    <w:rsid w:val="009E11BE"/>
    <w:rsid w:val="009E2ABE"/>
    <w:rsid w:val="009F41B5"/>
    <w:rsid w:val="009F434B"/>
    <w:rsid w:val="00A128BA"/>
    <w:rsid w:val="00A37805"/>
    <w:rsid w:val="00A402C0"/>
    <w:rsid w:val="00A46389"/>
    <w:rsid w:val="00A47A56"/>
    <w:rsid w:val="00A547F5"/>
    <w:rsid w:val="00A55BDC"/>
    <w:rsid w:val="00A70513"/>
    <w:rsid w:val="00A95C78"/>
    <w:rsid w:val="00AB2E1A"/>
    <w:rsid w:val="00AC1693"/>
    <w:rsid w:val="00AC79BF"/>
    <w:rsid w:val="00AD036C"/>
    <w:rsid w:val="00AD5EA2"/>
    <w:rsid w:val="00AD640D"/>
    <w:rsid w:val="00B00735"/>
    <w:rsid w:val="00B16759"/>
    <w:rsid w:val="00B21EB0"/>
    <w:rsid w:val="00B22335"/>
    <w:rsid w:val="00B51426"/>
    <w:rsid w:val="00B634C1"/>
    <w:rsid w:val="00B67A8C"/>
    <w:rsid w:val="00B73EAA"/>
    <w:rsid w:val="00B96821"/>
    <w:rsid w:val="00BA659B"/>
    <w:rsid w:val="00BB2282"/>
    <w:rsid w:val="00BB7966"/>
    <w:rsid w:val="00BF71E4"/>
    <w:rsid w:val="00C00303"/>
    <w:rsid w:val="00C042E9"/>
    <w:rsid w:val="00C234F8"/>
    <w:rsid w:val="00C2562C"/>
    <w:rsid w:val="00C35941"/>
    <w:rsid w:val="00C443B0"/>
    <w:rsid w:val="00C457DA"/>
    <w:rsid w:val="00C967A4"/>
    <w:rsid w:val="00C97D14"/>
    <w:rsid w:val="00CA3A1F"/>
    <w:rsid w:val="00CA4594"/>
    <w:rsid w:val="00CB0B99"/>
    <w:rsid w:val="00CC2C3E"/>
    <w:rsid w:val="00CD2E94"/>
    <w:rsid w:val="00CD6936"/>
    <w:rsid w:val="00CE281C"/>
    <w:rsid w:val="00CF0FE9"/>
    <w:rsid w:val="00D21603"/>
    <w:rsid w:val="00D303FE"/>
    <w:rsid w:val="00D32538"/>
    <w:rsid w:val="00D35D93"/>
    <w:rsid w:val="00D36727"/>
    <w:rsid w:val="00D5700D"/>
    <w:rsid w:val="00D61767"/>
    <w:rsid w:val="00D85E30"/>
    <w:rsid w:val="00D87F67"/>
    <w:rsid w:val="00DC0157"/>
    <w:rsid w:val="00DC2B72"/>
    <w:rsid w:val="00DD0C35"/>
    <w:rsid w:val="00DF58C8"/>
    <w:rsid w:val="00E00E07"/>
    <w:rsid w:val="00E05E14"/>
    <w:rsid w:val="00E26631"/>
    <w:rsid w:val="00E36C3B"/>
    <w:rsid w:val="00E43808"/>
    <w:rsid w:val="00E43FAA"/>
    <w:rsid w:val="00E536AD"/>
    <w:rsid w:val="00E5457E"/>
    <w:rsid w:val="00E610D6"/>
    <w:rsid w:val="00E6210B"/>
    <w:rsid w:val="00E72D5B"/>
    <w:rsid w:val="00E813BE"/>
    <w:rsid w:val="00E8580E"/>
    <w:rsid w:val="00E872B2"/>
    <w:rsid w:val="00E9666B"/>
    <w:rsid w:val="00EB299F"/>
    <w:rsid w:val="00EB7EED"/>
    <w:rsid w:val="00EC1776"/>
    <w:rsid w:val="00EC17A2"/>
    <w:rsid w:val="00EC59B5"/>
    <w:rsid w:val="00F07794"/>
    <w:rsid w:val="00F263D0"/>
    <w:rsid w:val="00F46D8C"/>
    <w:rsid w:val="00F47961"/>
    <w:rsid w:val="00F67755"/>
    <w:rsid w:val="00F81ACE"/>
    <w:rsid w:val="00F91F39"/>
    <w:rsid w:val="00F9309B"/>
    <w:rsid w:val="00FA76D0"/>
    <w:rsid w:val="00FC0E2B"/>
    <w:rsid w:val="00FC172B"/>
    <w:rsid w:val="00FC5A51"/>
    <w:rsid w:val="00FD74AF"/>
    <w:rsid w:val="00FE48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rFonts w:eastAsia="SimSun"/>
      <w:sz w:val="18"/>
      <w:szCs w:val="18"/>
      <w:lang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SimSun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semiHidden/>
    <w:unhideWhenUsed/>
    <w:rsid w:val="00FE48EE"/>
    <w:pPr>
      <w:tabs>
        <w:tab w:val="center" w:pos="4320"/>
        <w:tab w:val="right" w:pos="864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FE48EE"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06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imfa@q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mfa.org/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内学员报名表（电子版）</vt:lpstr>
    </vt:vector>
  </TitlesOfParts>
  <Company>BIMFA.org</Company>
  <LinksUpToDate>false</LinksUpToDate>
  <CharactersWithSpaces>1105</CharactersWithSpaces>
  <SharedDoc>false</SharedDoc>
  <HLinks>
    <vt:vector size="18" baseType="variant">
      <vt:variant>
        <vt:i4>3014700</vt:i4>
      </vt:variant>
      <vt:variant>
        <vt:i4>6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3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内学员报名表（电子版）</dc:title>
  <dc:creator>BIMFA.org</dc:creator>
  <cp:lastModifiedBy>Ming F.</cp:lastModifiedBy>
  <cp:revision>5</cp:revision>
  <dcterms:created xsi:type="dcterms:W3CDTF">2021-05-06T08:13:00Z</dcterms:created>
  <dcterms:modified xsi:type="dcterms:W3CDTF">2022-07-11T14:13:00Z</dcterms:modified>
</cp:coreProperties>
</file>